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3</w:t>
      </w:r>
      <w:r>
        <w:t xml:space="preserve"> </w:t>
      </w:r>
      <w:r>
        <w:t xml:space="preserve">กันย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จันทร์ที่</w:t>
      </w:r>
      <w:r>
        <w:t xml:space="preserve"> </w:t>
      </w:r>
      <w:r>
        <w:t xml:space="preserve">23</w:t>
      </w:r>
      <w:r>
        <w:t xml:space="preserve"> </w:t>
      </w:r>
      <w:r>
        <w:t xml:space="preserve">กันย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ภาคเช้าค่ะ</w:t>
      </w:r>
    </w:p>
    <w:p>
      <w:pPr>
        <w:pStyle w:val="BodyText"/>
      </w:pPr>
      <w:r>
        <w:t xml:space="preserve">[เสียงดนตรี]</w:t>
      </w:r>
    </w:p>
    <w:p>
      <w:pPr>
        <w:pStyle w:val="BodyText"/>
      </w:pPr>
      <w:r>
        <w:t xml:space="preserve">(คุณณัฐภทรพล) สวัสดีครับ</w:t>
      </w:r>
    </w:p>
    <w:p>
      <w:pPr>
        <w:pStyle w:val="BodyText"/>
      </w:pPr>
      <w:r>
        <w:t xml:space="preserve">(คุณวัฒนะ) สวัสดีครับ พบกับรายการห้องข่าวรัฐสภาแชนแนลภาคเช้าครับ คุณณัฏฐภัทรพล จุติการพาณิชย์ ผมวัฒนะ คล้ายแก้ว อาจารย์ล่ามภาษามือประจำรายการของเรา อาจารย์สมชาย วิจิตรไพศาล นะครับ เช้าวันนี้เราพบกันเริ่มต้นสัปดาห์ใหม่ วันจันทร์ที่ 23 กันยายน พุทธศักราช 2567 ครับ และเช้าวันนี้ไปติดตามภารกิจของประธานรัฐสภา และประธานสภาผู้แทนราษฎร เป็นบรรยากาศของท่านอาจารย์วันมูหะมัดนอร์ มะทา และประธานสภาผู้แทนราษฎร เมื่อวานนี้เขาพระราชทานปริญญาดุษฎีบัณฑิตกิตติมศักดิ์ของมหาวิทยาลัยราชภัฏกาญจนบุรี ช่วงเวลาที่อาจารย์วันนอร์นะครับ เมื่อวานนี้ พระบามสมเด็จพระกรุณาโปรดเกล้าโปรดกระหม่อม ให้นายเกษม วัฒชัย องคมนตรี เป็นผู้แทนพระองค์ ประธานพระกรุณา มหาวิทยาลัยสวนดุสิต ประจำปีการศึกษา 2565 ณ หอประชุมใหญ่ศิริวรปัญญา ราชภัฏรนครปฐม อำเภอเมืองนครปฐม จังหวัดนครปฐม ผู้แทนราษฎร เข้ารับปริญญาดุษฎีบัณฑิตกิตติมศักดิ์ สาขาวิชานิติศาสตร์ มหาวิทยาราช พร้อมกับกล่าวว่า เป็นเกียรติและภูมิใจที่ได้เข้ารับที่มหาวิทยาลับราชภัฏสงขลามหาวิทยาลัยเป็นมหาวิทยาลัยชุมชนของคนท้องถิ่น วันนี้มีมหาวิทยาลัยราชภัฏ ก็ทำให้ท้องถิ่นทั่วประเทศมีความเจริญ มีนักวิชาการ มีความรู้ทั่วประเทศไทย ทำให้ประชาชนได้เข้าถึงความรู้ได้อย่างทั่วถึง ในฐานะที่ตนเป็นชาวจึงรู้สึกภาคภูมิใจ และดีใจ ที่ได้เป็นส่วนหนึ่งของการพัฒนาการศึกษาของประเทศนี้ครับ ทั้งนี้ ประธานรัฐสภาได้แสดงความยินดีกับบัณฑิตทุกคน ที่ได้รับพระราชทานปริญญาบัตรดังต่อไปนี้ พร้อมทั้งฝากไปกับบัณฑิตดังต่อไปนี้นะครับ เป็นบ้านเมืองเป็นของทุกคน บัณฑิตคนรุ่นใหม่ มีหน้าที่รับใช้ประเทศต่อจาก ดังนั้น จึงต้องพัฒนาตนเอง นำความรู้ที่เรียนมา เป็นส่วนหนึ่งนำไปใช้ในการประกอบอาชีพในสังคม แต่ปัจจุบัน วิทยาการต่าง ๆ ความรู้มีอยู่มากมาย จึงไม่ควรละทิ้งความรู้ ทุกวันนี้ความรู้มาจากเทคโนโลยีจึงอย่าคิดว่าเมื่อบัณฑิตเรียนจบแล้วก็พอแล้ว เป็นจุดเริ่มต้นของชีวิตการทำงาน เมื่อเทคโนโลยีเปลี่ยนชีวิต สังคม ตนจึงอยากให้นำความรู้มาศึกษาเพิ่มเติมเ้ผื่อแผ่ความรู้ให้กับประชาชน ให้มีความสุข เจริญต่อไป ไปฟังเสียงประธานสภาช่วงหนึ่งนะครับ ของประธานรัฐสภา และประธานสภาผู้แทนราษฎร นายวันมูหะมัดนอร์ มะทา ครับ</w:t>
      </w:r>
    </w:p>
    <w:p>
      <w:pPr>
        <w:pStyle w:val="BodyText"/>
      </w:pPr>
      <w:r>
        <w:t xml:space="preserve">(คุณวันมูหะมัดนอร์) ฝากกับท่านทั้งหลายว่าบ้านเมืองเป็นของพวกเราทุกคน โดยเฉพาะบัณฑิตทั้งหลาย คือ คนรุ่นใหม่ ซึ่งมีหน้าที่ในการที่จะรับใช้บ้านเมือนต่อจากผู้ใหญ่ ซึ่งมีอยู่ในวันนี้ เพราะฉะนั้น ในวันนี้พวกเราต้องพัฒนาตัวเอง นอกจากนำความรู้ที่เรียนแล้ว ความรู้ที่เรียนมานี้เป็นส่วนหนึ่งนะครับ มาใช้ในประกอบอาชีพอยู่ในสังคม แต่วันนี้วิทยาการมีอยู่มากมายนะครับ ซึ่งเราต้องไม่ละทิ้งความรู้ทุกด้าน เดี๋ยวนี้ความรู้มันมาทางเทคโนโลยีนี่เยอะเลย เพราะฉะนั้น เราอย่าคิดว่าเราเป็นบันฑิตจบไปแล้ว ไม่ว่าระดับใด พอแล้ว ไม่ใช่ครับ นี่คือจุดเริ่มต้นของการเริ่มต้นชีวิตในการที่จะทำงาน หรือในการจะอยู่สังคมอย่างประสบความสำเร็จ อย่างน่าภาคภูมิใจ</w:t>
      </w:r>
    </w:p>
    <w:p>
      <w:pPr>
        <w:pStyle w:val="BodyText"/>
      </w:pPr>
      <w:r>
        <w:t xml:space="preserve">(คุณณัฐภทรพล) ไปกันต่อเนื่องเลยครับ ประธานรัฐสภารับโล่กิตติคุณเชิดชู ดีเด่นยอดเยี่ยมประจำปี 2567 นะครับ พร้อมกับมีการย้ำด้วยนะครับ ว่าจะรักษาเกียรติยศนี้ไว้สูงสุดในชีวิต และรักษาความเป็นผู้นำทางการเมืองของรัฐสภาที่ดีในอนาคตด้วยนะครับ มหาวิทยาลัยเกริก นำโดยอธิการบดีมหาวิทยาลัยเกริก นักการเมืองดีเด่นยอดเยี่ยม ประจำปี 2567 แด่นายวันมูหะมัดนอร์ มะทา ประธานรัฐสภาและประธานสภาผู้แทนราษฎร เพื่อเป็นการประกาศเกียรติคุณแก่สังคม เนื่องจากสภามหาวิทยาลัยเกริก ตระหนักถึงความสำคัญของภาวะผู้นำที่เป็นรากฐานสำคัญนำไปสู่ความสำเร็จในชีวิต โดยนายวันมูหะมัดนอร์ มะทา เป็นบุคคลที่ได้รับการยกย่องจากสังคมจากในประเทศและต่างประเทศ ให้ดำรงตำแหน่งสูงสุดของรัฐสภา ปฏิบัติหน้าที่ด้วยความซื่อตรง การประการกิตติคุณเพื่อเป็นคนต้นแบบให้แก่ประชาชน ในโอกาสนี้ประธานรัฐสภาได้กล่าวสุนทรภศประสบการณ์ภาวะผู้นำการเมืองไทย ว่าการเป็นผู้นำที่ดีต้องเป็นคนที่ฉลาด ขยัน เป็นคนดีของสังคม และทำให้สิ่งที่เป็นประโยชน์ต่อประชาชน คนเก่ง คือ ทรัพย์ที่มหาศาลของประเทศ ทำให้บ้านเมืองเจริญ รวมถึงต้องเป็นบุคคลที่สื่อสารเก่ง ทำเพื่องาน ไม่ใช่ทำเพื่อเกียรติยศของตนเองและตระกูล มีความกระตือรือร้น รักในงานที่ทำ มีความเสียสละ เพราะการเสียสละ จะเป็นผู้นำไม่ได้ ที่สำคัญคือควรเป็นผู้ให้มากกว่าผู้รับ และเพื่อการให้ไม่มีวันหมดและนอกจากนี้ ควรทันต่อการเปลี่ยนแปลงของโลกด้วย ทั้งนี้ครั้งที่ตนได้มีการบริหารฝ่ายนิติบัญญัติ สิ่งที่ตนภาคภูมิใจมากกว่าตำแหน่งและเกียรติยศ คือ ไม่เคยขอตำแหน่งใคร แม้แต่ตำแหน่งประธานรัฐสภา โดยมองว่าเป็นความบังเอิญและเป็นความจำเป็น จึงได้ดำรงตำแหน่งประธานรัฐสภาเป็นครั้งที่ 2 ซึ่งตนมีความภาคภูมิใจที่มีการเรียนรู้ เช่น การร่วมงานกับสถาบันพระปกเกล้าฯ เพื่อรักษาประชาธิปไตยให้ยั่งยืน อีกสิ่งหนึ่งที่ตนภูมิใจ ครั้งดำรงตำแหน่งประธานรัฐสภา คือ การนำรัฐสภารัฐธรรมนูญฉบับประชาชนไปรับสนองพระราชองค์การจากชนากาธิเบศ ภูมิพลบรมนาถบพิตร อีกทั้งกำหนดให้องค์กรตรวจสอบการบริหารได้ ซึ่งขณะนั้นประชาชนมีส่วนช่วยผลักดันรัฐธรรมนูญฉบับปี 2540 ให้ผ่านไปด้วยดี อย่างไรก็ตามตนหวังว่าในอนาคตจะมีการนำทำรัฐธรรมนูญฉบับใหม่ ซึ่งขึ่นทูลเกล้าฯ อีกครั้งหนึ่ง รักษาได้มากกว่าเดิม ทั้งนี้ตนยืนยันว่าจะรักษาเกียรติไว้สูงสุดในชีวิต โดยตนจะตั้งใจรักษาหน้าที่ทางการเมืองของรัฐสภาให้เป็นตัวอย่างที่ดีจนกว่าชีวิตจะหาไหม้ นอกจากนี้ นายวันมูหะมัดนอร์ มะทา ได้กล่าวในหัวข้อบทบาทรัฐสภากับประชาชน ในโครงการพัฒนาศักยภาพประชาชน ในการเป็นผู้นำที่มีคุณภาพและการมีส่วนร่วมทางการเมืองอย่างสร้างสรรค์ ใจความตอน 1 ว่าเยาวชนมีส่วนสำคัญในระบอบประชาธิปไตย เพราะว่าเยาวชน คือ ผู้นำในอนาคตทุกครั้งที่มีการเปลี่ยนแปลงทางการเมืองให้สร้างสรรค์ คนที่เปลี่ยนแปลง คือ เยาวชน ดังนั้น เยาวชนต้องเรียนรู้ว่าหลักประชาคืออะไร เมื่อเรียนรู้แล้วต้องปฏิบัติตาม หากอยากเป็นนักการเมืองต้องรักการเมือง และรักประชาชนด้วย ทั้งนี้ประชาธิปไตยเปรียบเสมือนร่างกาย ต้องมีจิตใจที่รักประชาธิปไตย นอกจากนั้น การกระทำต้องสอดคล้องกับปราธิปไตยอีกด้วย ขณะเดียวกันตนเป็นนักการเมตตามา 44 ปี เพราะตนรักงานและมีความฝัน ดังนั้น ใครที่ใฝ่ฝันเป็นนักการเมือง ต้องมีความตั้งใจ รวมถึงต้องมีความรู้ด้วย มีความเสียสละ กล่าวเพิ่มเติมด้วยนะครับ ว่าถ้าเป็นนักการเมืองแล้ว ต้องทำงานอย่างสร้างสรรค์ เพื่อประโยนช์ต่อประชาชน และชาติการจะเป็นนักการเมืองที่ดี ต้องเป็นเหมือนรวงข้าวที่โน้ม เปรียบได้กับคนที่มีความนอบน้อมถ่อมตน ที่ไม่มีเมล็ด แม้แต่นกก็ยังไม่กิน อีกสิ่งที่ตระหนักไว้ คือประชาชนเป็นเจ้าของประชาธิปไตย จะใหญ่กว่าเจ้าของประชาธิปไตยได้อย่างไร ผู้แทนเพียงแต่ทำหน้าที่แทนในสภา แต่เจ้าของที่แท้จริง ก็คือปราชนนั่นล่ะครับ ผู้แทนต้องมีคุณสมบัติที่ดีเป็นแบบอย่างให้กับประชาชน เป็นผู้รักษาสัจจะ วาจา สัญญาแล้วต้องทำได้ ต้องมีความเสียสละ สละเวลา สละความสุข สละทรัพย์สิน เพราะการเป็นผู้เสียสละ คือ ผู้ยิ่งใหญ่ เป็นข้อสำคัญของนักการเมือง นอกจากนี้นักการเมืองต้องมีความฉลาด มีบุคคลิกที่ดี หากมีบุคลิกไม่ดี จะไม่เป็นที่น่าเชื่อถือ อย่างไรก็ตามครับ อาจารย์วันมูหะมัดนอร์ มะทา ฝากอนาคตไว้กับประชาชนทุกคนครับ จะตั้งใจปฎิบัติหน้าที่ให้ดีที่สุด เพื่อเกียรติและศักดิ์ศรีของพี่น้องประชาชนต่อไปครับ</w:t>
      </w:r>
    </w:p>
    <w:p>
      <w:pPr>
        <w:pStyle w:val="BodyText"/>
      </w:pPr>
      <w:r>
        <w:t xml:space="preserve">(คุณณัฐภทรพล) ครับ คุณวันนอร์ ประธานสภา และประธานภาผู้แทนราษฎร ก็ฝากคุณผู้ชมสักนิดหนึ่ง อาจารย์วันนอร์ เป็น สส. สมัยแรกของยะลา เมื่อปี 2522 นับไปย้อนด้วยก็ 45 ปีแล้วนะครับ ที่เล่นการเมืองมานะครับ คุณผู้ชม และคุณผู้ชมก็จะเห็นแล้วว่าปัจจุบันนั่งตำแหน่งประธานรัฐสภาผู้แทนราษฎร ก่อนหน้านี้ที่เป็นปรธานสภาและประธานสภาผู้แทนราษฎรย้อนไปเมื่อปี 2539 อยู่ในตำแหน่งตั้งแต่ปี 2539 จนถึงปี 2543 เกือบจะครบวาระ แล้วก็ลาออกไป นอกจากนี้นะครับคุณผู้ชม ตำแหน่งสำคัญของสภาและประธานสภาผู้แทนราษฎร แทนท่านวันนอร์ เคยเป็นรัฐมนตรีว่าการกระทรวงเกษตรกรและสหกรณ์ รัฐมนตรีว่างการกระทรวงมหาดไทย รัฐมนตรีช่วยอีกหลายกระทรวงเลย ต้องบอกว่าประสบการณ์ทางการเมืองมากเลย เราจะเห็นชื่อท่านอยู่ในวงการการเมืองมานานเลยนะ อย่างที่ท่านได้บอกไปเมื่อสักครู่นี้ 44 ปีแล้วนะครับ ก็ถือว่าเป็นบุคคลสำคัญทางการเมืองอีก 1 คนเลย</w:t>
      </w:r>
    </w:p>
    <w:p>
      <w:pPr>
        <w:pStyle w:val="BodyText"/>
      </w:pPr>
      <w:r>
        <w:t xml:space="preserve">(คุณวัฒนะ) ทุกวันนี้การเมืองนิ่งนะครับ ต้องบอกว่าอาจารย์วันนอร์ควบคุม ทั้งการประชุมผู้แทนราษฎร ทั้งการประชุม จะเห็นแล้วว่าบรรยากาศต่าง ๆ ในรัฐสภา ไปขอสัมภาษณ์ครั้งใหญ่ ได้รับคำตอบ และเกิดกับการบ้านการเมืองประเทศไทยเรานะครับ มาถึงความเคลื่อนไหวสัปดาห์นี้นะคัรบ การประชุมผู้แทนราษฎร ขอให้จับตามอง เนื่องจากจะมีกฎหมายสำคัญเข้าสู่รัฐสภา เรื่องของ พรบ. ที่เกี่ยวข้องกับ พรบ. นิรโทษกรรมนะครับ คุณผู้ชม ว่ากันว่าคณะกรรมการวิสามัญนี่ ได้มีการพิจารณากันเรียบร้อยแล้ว ล่าสุด คาดว่า พรบ. นิรโทษกรรม จะเข้าสู่การพิจารณาของสภาผู้แทนราษฎร วันที่ 26 กันยายนนี้นะครับ มีหลายเรื่องที่ต้องจับตามองกันว่าด้วยมาตรา 112 จะมีการพิจารณากันอย่างไร ติดตามความเข้ค้นสัปดาห์นี้ การเปิดเผยล่าสุดของคุณ นิกร จำนง ของคณะกรรมการวิสามัญ แนวทางการตราพระราชบัญญัติที่เกี่ยวกับการนิรภัย สภาผู้แทนราษฎรได้ออกมาเปิดเผยล่าสุดนะครับ บอกว่าวันนี้พร้อมต่าง ๆ ของการนำเข้าของสภาพร้อมอย่างเต็มที่แล้วนะครับ โดยมีการเปิดเผยถึงของคณะกรรมาธิการที่จะเสนอต่อสภาผู้แทนราษฎร บอกว่าเรื่องนี้ดำเนินเสร็จมาเป็นเดือนแล้วเช่นกัน แต่เนื่องจากทางสภาจึงมีการขยับระยะเวลาออกไป ในวันที่ 26 นี้ จะมีการประชุม ซึ่งคณะกรรมาธิการวิสามัญ มีข้อสรุปสำคัญ ๆ ต่าง ๆ มากมายเลยทีเดียว ไม่ว่าจะเป็นสภาพปัญหารูปแบบของคณะกรรมการ ส่วนความเห็นของร่างฉบับนี้ นั่นก็คือความเห็นต่างของ มาตรา 112 ว่าจะรวมอยู่ในนิรโทษกรรมอยู่ด้วยหรือไม่ จึงไม่สามารถที่จะหาข้อสรุปได้นะครับ แต่ละคนนี่นะครับ บันทึกความเห็นไว้ในรายงาน โดยแบ่งออกเป็น 3 ประเภท คือ 1. ไม่รวมไว้ เพราะไม่ใช่แรงจูงใจทางการเมือง 2. รวมไว้โดยมีเหตุผลและ 3. ก็คือไม่มีการพูดถึงโดยไม่มีเงื่อนไขเช่นกัน ทั้งนี้สิ่งที่สำคัญอีกประการหนึ่ง คือ ของรายงานที่ระบุไว้ว่า ให้รัฐบาลเป็นเจ้าภาพของการยกร่าง พรบ. นิรโทษกรรม โดยใช้ข้อเสนอของคณะกรรมาธิการ นั่นก็คือการนับคดีความ 25 ฐานความผิด ปี 2548 โดยให้คณะรัฐมนตรีดำเนินการจัดการประสานการทำร่างขึ้นมาเองนะครับ นอกจากนี้ก็มีข้อสังเกตบอกว่ามาตรา 112 เป็นเรื่องเปราะบางในขณะนี้ รวมถึงคำวินิจฉัยของศาลรัฐธรรมนูญที่ยุบพรรคก้าวไกล อาจจะส่งผลต่อเนื่องเรื่องนี้ด้วย ต้องหารือกันว่าจะตีความอย่างไรต่อไปนะครับ</w:t>
      </w:r>
    </w:p>
    <w:p>
      <w:pPr>
        <w:pStyle w:val="BodyText"/>
      </w:pPr>
      <w:r>
        <w:t xml:space="preserve">(คุณณัฐภทรพล) สัปดาห์นี้การประชุมที่รัฐสภานะครับ คุณผู้ชมครับ มีการประชุมกันแค่ 3 วันนะ ก็คือวันนี้มีการประชุมวุฒิสภา เวลา 9.30 น. แล้วก็วันพุธ วันพฤหัสบดี จะมีการประชุมผู้แทนสภาราษฎรกัน พรุ่งนี้ไม่มีการประชุมนะ พักไปนะครับ เนื่องจากนี้มีการคาดการณ์กัน เนื่องจากมีการประชุมวิป 3 ฝ่าย ทั้งวิปรัฐบาล ววิปฝ่ายค้าน ตัวแทน ครม. และวิปรัฐบาล ที่จะเข้าสู้ร่วมกันของประชุมรัฐสภา แต่ว่าสัปดาห์นี้ ไม่มีการประชุมร่วมกันของรัฐสภานะครับ เน้นย้ำอีกครั้งหนึ่ง ว่าวันนี้จะมีการประชุม สว. และวันอังคารพักไปของ สว. พุธ และวันพฤหัสบดี กลับมาประชุมของสภาผู้แทนราษฎรนะครับ</w:t>
      </w:r>
    </w:p>
    <w:p>
      <w:pPr>
        <w:pStyle w:val="BodyText"/>
      </w:pPr>
      <w:r>
        <w:t xml:space="preserve">(คุณณัฐภทรพล) ครับผม ไปดูเรื่องของการแก้ไขกันต่อดีกว่าครับ คุณผู้ชมครับ ก็มีเสียงออกมากจากทางด้านของรองประธานสภาผู้แทนราษฎร คนที่ 2 เกี่ยวกับเรื่องของการแก้ไขเกี่ยวกับเรื่องจริยธรรมนี่ล่ะครับ คุณผู้ชมครับ คุณภราดร ปริศนานันทกุล นะฮะ ถือได้ว่าก็ควรคิดให้รอบคอบนะฮะ เพราะเป็นเรื่องที่ละเอียดอ่อนเลยทีเดียวครับ ไปติดตามกันดีกว่าครับ กับคุณภารฎร ปริศนานันทกุล ในฐานะสมาชิกรัฐสภา ให้คุณ… รองนายกรัฐมนตรี และรัฐมนตรีว่าการกระทรวงกลาโหม ผู้ประสานงานพรรคร่วมรัฐบาล ก็มีการแก้ไขรัฐธรรมนูญ แก้ไข 27 นี่แหละครับ เรื่องที่หารือกัน ก็คือเรื่องของรัฐธรรมนูญ รายงานมาตราว่ากฎหมายประชามติผ่าน เป็นไปตามขั้นตอน ส่วนกรณีที่พรรคเพื่อไทยและพรรคประชาชน เสนอแก้กรอบจริยธรรมของนักการเมือง และกรอบอำนาจของอิสระ 3 ุมิใจไทยเป็นอย่างไรครับ ความคิดส่วนตัวเรื่องถือว่าเป็นเรื่องที่มีความละเอียดอ่อน ถามว่าจริยธรรมเป็นไม้บรรทัดที่ต้องเข้มงวดกับนักการเมืองหรือไม่ มีมุมมองแบบไหน เป็นการแก้ไขเพื่อผลประโยชน์ของนักการเมืองหรือไม่ นักการเมืองมองแทนประชาชนไม่ได้ คนพูดต้องเป็นคนคิดแทนประชาชน ดังนั้น ต้องคิดให้รอบคอบ ต้องแก้เพื่อเป็นประโยชน์ต่อประชาชน โดยประชาชนเลือก สส. เขียนกติกา รวมถึงจริยธรรมด้วย จะเข้มงวดแค่ไหน ถึงขั้นระดับศาลรัฐธรรมนูญผู้พิพากษาเลยหรือไม่ ผู้มีส่วนได้เสีย พูดไม่ฟัง เรื่องนี้คุยกับเพื่อน สส. บอกว่าเป็นอันตราย บอกว่าเป็นเรื่อง Sensitive ด้วยนะครับ ควรที่จะมีการทำประชามติ การทำประชามติทั้งที่ควรทั้งฉบับ ยกเว้นหมวด 1 และหมวด 2 ตั้ง สสร. แก้เป็นรัฐธรรมนูญฉบับประชาชนดีกว่า โดยเฉพาะ 2 ประเด็น พรรคภูมิใจไทยถึงไม่เสนอเรื่องร่างแก้ไขรัฐธรรมนูญนี้นั่นเองนะครับ คุณผู้ชมครับ</w:t>
      </w:r>
    </w:p>
    <w:p>
      <w:pPr>
        <w:pStyle w:val="BodyText"/>
      </w:pPr>
      <w:r>
        <w:t xml:space="preserve">(คุณวัฒนะ) เนื่องจากว่าการประชุมของสภาผู้แทนราษฎรก็ดี การประชุมของรัฐสภาที่จะเกิดขึ้นในอนาคต ได้มีการพูดถึงรัฐธรรมนูญนี่แหละ การแก้ไขเป็นรายมาตราตอนนี้นี่ เพื่อไทยพรรคประชาชนก็ยื่นมาแล้ว ล่าสุดก็ต้องรอพรรคร่วมรัฐบาลนะครับ ว่าจะยื่นมาประกบหรือไม่ และในอนาคตรัฐธรรมนูญ การประชุมร่วมกันของรัฐสภา นั่นแสดงว่า สมาชิกของ สว. เข้ามาด้วยนะครับ กันต่อไปนะครับ คุณผู้ชมครับ สัปดาห์นี้หรือสัปดาห์หน้านะครับ ไปดูเลือกตั้งท้องถิ่นดีกว่าคุณผู้ชม ควันหลง ควันหลง เมื่อวานที่ผ่านมา อบจ. ปทุมธานี เรียกว่า</w:t>
      </w:r>
      <w:r>
        <w:t xml:space="preserve"> </w:t>
      </w:r>
      <w:r>
        <w:t xml:space="preserve">“</w:t>
      </w:r>
      <w:r>
        <w:t xml:space="preserve">พลิกล็อก</w:t>
      </w:r>
      <w:r>
        <w:t xml:space="preserve">”</w:t>
      </w:r>
      <w:r>
        <w:t xml:space="preserve"> </w:t>
      </w:r>
      <w:r>
        <w:t xml:space="preserve">ไหมครับคุณวัฒนะ</w:t>
      </w:r>
    </w:p>
    <w:p>
      <w:pPr>
        <w:pStyle w:val="BodyText"/>
      </w:pPr>
      <w:r>
        <w:t xml:space="preserve">(คุณวัฒนะ) เป็นการ หรือเปล่า เนื่องจากว่าก่อนหน้านี้นะครับ คุณผู้ชม ย้อนกลับไปสักหน่อย นายกองค์การบริหารส่วนจังหวัดปทุมธานีนี่ มิถุนายน ตอนนั้นปรากฏว่าคุณ 2,000 คะแนน เฉือดเฉือนคนนี้แหละครับ พลตำรวจโทคำรณวิทย์ ธูปกระจ่าง ปรากฏว่าหลังจากนั้น กกต. แจกใบเหลืองให้กับคุณชาญ พวงเพ็ชร์ ให้เลือกตั้งใหม่ และเมื่อวันนี้พี่น้องประชาชน ในปทุมธานี มาใช้สิทธิ์ ปรากฏว่าผลอย่างไม่เป็นทางการนะครับ คนนี้แหละครับ คนนี้แหละ พลตำรวจโทคำรณวิทย์ ธูปกระจ่าง</w:t>
      </w:r>
    </w:p>
    <w:p>
      <w:pPr>
        <w:pStyle w:val="BodyText"/>
      </w:pPr>
      <w:r>
        <w:t xml:space="preserve">(คุณณัฐภทรพล) เจ้าเดิม ก็เคยอยู่นะครับ เราคุ้นเคยกันอยู่นะครับ กับท่านคำรณวิทย์ ธูปกระจ่าง นะครับ ก็เดี๋ยวรอผลยืนยันจาก กกต. อย่างเป็นทางการอีกครั้งหนึ่ง ชุมพรก็มีการเลือกเหมือนกัน อันนี้ก็รู้สึกว่าแชมป์เดิมได้นะครับ</w:t>
      </w:r>
    </w:p>
    <w:p>
      <w:pPr>
        <w:pStyle w:val="BodyText"/>
      </w:pPr>
      <w:r>
        <w:t xml:space="preserve">(คุณวัฒนะ) แชมป์เก่านะครับ ชื่อว่านายกโต้งนะครับ นายกนพพร อุสิทธิ์ ลงสมัครคนเดียว ไม่มีคู่แข่ง ปรากฏว่าเมื่อวานนี้สามารถที่จะผ่านเกณฑ์ได้อย่างน้อย 2 เกณฑ์ ก็คือมีคะแนนมากกว่า 10 ร้อยละ 10 นะครับ ของผู้ที่มีสิทธิ์เลือกตั้งและเกณฑ์ที่ 2 ของผู้ไม่มาเลือกตั้ง ก็คือไม่เลือกผู้ใด สามารถผ่านเกณฑ์ได้ ทำให้การเลือกตั้งเมื่อวานนี้ 2 จังหวัด ก็ต้องบอกว่าเป็นไปด้วยความเรียบร้อยไหม ก็เป็นที่น่าจับตามองนะครับ เมื่อวานนี้ช่วงของการนับคะแนนนะครับ ไปดูภาพบรรยากาศอีกสักหน่อยนะครับ เมื่อวานนี้ในช่วงของการนับคะแนน อบจ. ปทุมธานีต้องบอกว่าประชาชนมาให้กำลังใจทั้ง 2 ฝ่าย ทั้งคุณชาญ พวงเพ็ชร์ และพลตำรวจโทคำรณวิทย์ ธูปกระจ่าง คะแนนเมื่อวานนี้อย่างไม่เป็นทางการนะครับ นับคะแนนกันไปของผู้มีสิทธิ์เลือกตั้ง 909,121 คนของปทุมธานีน่ี่ ปรากฏว่าคะแนนของผู้สมัครเบอร์ 3 นะครับ พลตำรวจโทคำรณวิทย์ ธูปกระจ่าง ได้ไป 178,771 คะแนน ส่วนคุณชาญ พวงเพ็ชร์ นี่นะครับ ได้ไป 119,966 คะแนน ทิ้งกันไปประมาณสัก 60,000 คะแนนได้นะครับ</w:t>
      </w:r>
    </w:p>
    <w:p>
      <w:pPr>
        <w:pStyle w:val="BodyText"/>
      </w:pPr>
      <w:r>
        <w:t xml:space="preserve">(คุณณัฐภทรพล) ก็มารอดูกันนะครับ คุณผู้ชมครับ ว่า กกต. จะมีการประกาศผลเมื่อไหร่นะครับ แล้วผลอย่างเป็นทางการจะออกมาอย่างไร ถ้าท่านคำรณวิทย์ ธูปกระจ่าง นี่ ก็ยังดำรงตำแหน่งนายก อบจ. ก็ถือว่าอยู่อย่างยาวนานเหมือนกันนะ</w:t>
      </w:r>
    </w:p>
    <w:p>
      <w:pPr>
        <w:pStyle w:val="BodyText"/>
      </w:pPr>
      <w:r>
        <w:t xml:space="preserve">(คุณวัฒนะ) ก็ 4 ปี เป็นวาระของนายกองค์การบริหารส่วนจังหวัดนะครับ พักเบรกช่วงนี้ ฝากความห่วงใยไปยังพี่น้องประชาชนที่อยู่ทางภาคเหนือที่เจอกับวิกฤตน้ำท่วม น้ำป่า ดินโคลนถล่ม อย่างต่อเนื่อง ก่อนหน้านี้เชียงรายที่แม่สายและอำเภออื่น ๆ เจอหนัก ล่าสุดที่จังหวัดลำปาง</w:t>
      </w:r>
    </w:p>
    <w:p>
      <w:pPr>
        <w:pStyle w:val="BodyText"/>
      </w:pPr>
      <w:r>
        <w:t xml:space="preserve">(คุณณัฐภทรพล) ห้างที่อำเภอห้างฉัตรครับ คุณผู้ชม นอกจากนี้อำเภอเกาะชางที่เจอกับน้ำป่าไหลหลากเมื่อคืนนี้หนักมาก และน่ากลัวมาก</w:t>
      </w:r>
    </w:p>
    <w:p>
      <w:pPr>
        <w:pStyle w:val="BodyText"/>
      </w:pPr>
      <w:r>
        <w:t xml:space="preserve">(คุณณัฐภทรพล) ใช่ น้ำก็ไหลลงมาจากอุทยานแห่งชาติดอยขุนตาล แน่นอนว่าพื้นที่ลำปางนี่ ถ้าเกิดขับรถไปนะ เป็นเชิงเขา เป็นเนินเขานะ เป็นพื้นที่สูง น้ำก็ไหลลงมาจากเทือกเขา้ค่อนข้างรุนแรง พะเยาระลอกที่ 2 ระลอกที่ 2 ที่มาจากเทือกเขา ก็เข้าสู่ที่บริเวณมหาวิทยาลัยพะเยาอีกแล้ว ระมัดระวังกันนะครับ</w:t>
      </w:r>
    </w:p>
    <w:p>
      <w:pPr>
        <w:pStyle w:val="BodyText"/>
      </w:pPr>
      <w:r>
        <w:t xml:space="preserve">(คุณวัฒนะ) คุณผู้ชมเราเห็นภาพบรรยากาศ แล้วก็พี่น้องประชาชนลำบากเหลือเกิน จากผลต่าง ๆ น้ำท่วม น้ำป่าไหลหลากและดินโคลนถล่ม</w:t>
      </w:r>
    </w:p>
    <w:p>
      <w:pPr>
        <w:pStyle w:val="BodyText"/>
      </w:pPr>
      <w:r>
        <w:t xml:space="preserve">(คุณณัฐภทรพล) ต้องบอกว่าข้าวของย้ายก็ลำบากเหมือนกันนะครับ</w:t>
      </w:r>
    </w:p>
    <w:p>
      <w:pPr>
        <w:pStyle w:val="BodyText"/>
      </w:pPr>
      <w:r>
        <w:t xml:space="preserve">(คุณวัฒนะ) ล่าสุดคุณผู้ชมรถแทรกเตอร์ก็ดี คนที่จะไปทำความสะอาดนี่ เห็นใจเลยนะครับ คุณผู้ชม เป็นช่วงที่ต้องผ่านไปด้วยกันนะครับ ไปพักกันก่อนสักครู่กันต่อครับ คุณผู้ชม เดี๋ยวช่วงหน้ามาชมกันในห้องข่าวรัฐสภาแชนแนล ภาคเช้า ยังอยู่ในเรื่องของการแก้ไขรัฐธรรมนูญ ช่วงหน้าพบกับห้องข่าวรัฐสภาแชนแนลภาคเช้าครับ</w:t>
      </w:r>
    </w:p>
    <w:p>
      <w:pPr>
        <w:pStyle w:val="BodyText"/>
      </w:pPr>
      <w:r>
        <w:t xml:space="preserve">[เสียงดนตรี]</w:t>
      </w:r>
    </w:p>
    <w:p>
      <w:pPr>
        <w:pStyle w:val="BodyText"/>
      </w:pPr>
      <w:r>
        <w:t xml:space="preserve">[เสียงโฆษณ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23 กันยายน 2567 เวลา 08.00-09.00 น.</dc:title>
  <dc:creator/>
  <cp:keywords/>
  <dcterms:created xsi:type="dcterms:W3CDTF">2024-09-23T02:59:19Z</dcterms:created>
  <dcterms:modified xsi:type="dcterms:W3CDTF">2024-09-23T02:5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3 กันยายน 2567 เวลา 09.00 น.</vt:lpwstr>
  </property>
  <property fmtid="{D5CDD505-2E9C-101B-9397-08002B2CF9AE}" pid="3" name="subtitle">
    <vt:lpwstr/>
  </property>
</Properties>
</file>